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31AA" w:rsidRDefault="00247384">
      <w:r>
        <w:t>Version 1.93</w:t>
      </w:r>
      <w:r w:rsidR="000B31AA">
        <w:t xml:space="preserve"> – </w:t>
      </w:r>
      <w:r>
        <w:t>11/8</w:t>
      </w:r>
      <w:r w:rsidR="000B31AA">
        <w:t>/2017</w:t>
      </w:r>
    </w:p>
    <w:p w:rsidR="00A86C5E" w:rsidRDefault="00020AD4">
      <w:r>
        <w:rPr>
          <w:noProof/>
        </w:rPr>
        <w:lastRenderedPageBreak/>
        <w:drawing>
          <wp:inline distT="0" distB="0" distL="0" distR="0" wp14:anchorId="40755DC5" wp14:editId="663968AB">
            <wp:extent cx="3390900" cy="8648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864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C416CF" wp14:editId="5E7CF3AF">
            <wp:extent cx="3686175" cy="8686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86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0D51EB" wp14:editId="2F90DE00">
            <wp:extent cx="3400425" cy="86963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869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73D3EC" wp14:editId="56A2383B">
            <wp:extent cx="3400425" cy="86487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864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47C6701" wp14:editId="229B2877">
            <wp:extent cx="3181350" cy="26574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531" w:rsidRDefault="00250531"/>
    <w:p w:rsidR="00250531" w:rsidRDefault="00250531"/>
    <w:p w:rsidR="00250531" w:rsidRPr="00250531" w:rsidRDefault="00250531">
      <w:pPr>
        <w:rPr>
          <w:b/>
        </w:rPr>
      </w:pPr>
      <w:r w:rsidRPr="00250531">
        <w:rPr>
          <w:b/>
        </w:rPr>
        <w:t>-------- Inject Boot Wim and save TS State ------</w:t>
      </w:r>
      <w:r>
        <w:rPr>
          <w:b/>
        </w:rPr>
        <w:t xml:space="preserve"> Step with Condition</w:t>
      </w:r>
    </w:p>
    <w:p w:rsidR="00250531" w:rsidRDefault="00250531"/>
    <w:p w:rsidR="00250531" w:rsidRDefault="00250531">
      <w:r w:rsidRPr="00250531">
        <w:drawing>
          <wp:inline distT="0" distB="0" distL="0" distR="0" wp14:anchorId="14F3E00A" wp14:editId="2C473818">
            <wp:extent cx="8045863" cy="3410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045863" cy="34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531" w:rsidRDefault="00250531"/>
    <w:p w:rsidR="00250531" w:rsidRDefault="00250531"/>
    <w:p w:rsidR="00250531" w:rsidRDefault="00250531"/>
    <w:p w:rsidR="00250531" w:rsidRDefault="00250531">
      <w:r w:rsidRPr="00250531">
        <w:lastRenderedPageBreak/>
        <w:drawing>
          <wp:inline distT="0" distB="0" distL="0" distR="0" wp14:anchorId="471AEBA3" wp14:editId="772E8BF7">
            <wp:extent cx="4940554" cy="155583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40554" cy="155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531" w:rsidRDefault="00250531"/>
    <w:p w:rsidR="00250531" w:rsidRDefault="00250531"/>
    <w:p w:rsidR="00250531" w:rsidRPr="00250531" w:rsidRDefault="00250531">
      <w:pPr>
        <w:rPr>
          <w:b/>
        </w:rPr>
      </w:pPr>
      <w:r w:rsidRPr="00250531">
        <w:rPr>
          <w:b/>
        </w:rPr>
        <w:t>TEMP FIX - No WIM Injection if already UEFI</w:t>
      </w:r>
    </w:p>
    <w:p w:rsidR="00250531" w:rsidRDefault="00250531">
      <w:r w:rsidRPr="00250531">
        <w:drawing>
          <wp:inline distT="0" distB="0" distL="0" distR="0" wp14:anchorId="4648112C" wp14:editId="65FF7801">
            <wp:extent cx="7239372" cy="290209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239372" cy="2902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531" w:rsidRDefault="00250531"/>
    <w:p w:rsidR="00250531" w:rsidRDefault="00250531"/>
    <w:p w:rsidR="00250531" w:rsidRPr="00250531" w:rsidRDefault="00250531">
      <w:pPr>
        <w:rPr>
          <w:b/>
        </w:rPr>
      </w:pPr>
      <w:r w:rsidRPr="00250531">
        <w:rPr>
          <w:b/>
        </w:rPr>
        <w:t>LOG - Starting WIM Injection</w:t>
      </w:r>
    </w:p>
    <w:p w:rsidR="00250531" w:rsidRDefault="00250531">
      <w:r w:rsidRPr="00250531">
        <w:t>CMD.EXE /C ECHO %</w:t>
      </w:r>
      <w:proofErr w:type="gramStart"/>
      <w:r w:rsidRPr="00250531">
        <w:t>DATE:~</w:t>
      </w:r>
      <w:proofErr w:type="gramEnd"/>
      <w:r w:rsidRPr="00250531">
        <w:t>-10% %TIME%       Starting WIM Injection Script, downloading Boot WIM support files&gt;&gt; %_</w:t>
      </w:r>
      <w:proofErr w:type="spellStart"/>
      <w:r w:rsidRPr="00250531">
        <w:t>SMSTSLogPath</w:t>
      </w:r>
      <w:proofErr w:type="spellEnd"/>
      <w:r w:rsidRPr="00250531">
        <w:t>%\Installed.LOG</w:t>
      </w:r>
    </w:p>
    <w:p w:rsidR="00250531" w:rsidRDefault="00250531"/>
    <w:p w:rsidR="00250531" w:rsidRDefault="00250531">
      <w:r w:rsidRPr="00250531">
        <w:lastRenderedPageBreak/>
        <w:drawing>
          <wp:inline distT="0" distB="0" distL="0" distR="0" wp14:anchorId="310BC786" wp14:editId="6DE1925F">
            <wp:extent cx="8185571" cy="2222614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85571" cy="2222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531" w:rsidRDefault="00250531"/>
    <w:p w:rsidR="00250531" w:rsidRPr="00250531" w:rsidRDefault="00250531">
      <w:pPr>
        <w:rPr>
          <w:b/>
        </w:rPr>
      </w:pPr>
      <w:r w:rsidRPr="00250531">
        <w:rPr>
          <w:b/>
        </w:rPr>
        <w:t>Download BOOT WIM Support Files</w:t>
      </w:r>
    </w:p>
    <w:p w:rsidR="00250531" w:rsidRDefault="00250531">
      <w:r w:rsidRPr="00250531">
        <w:t>CMD /C EXIT 0</w:t>
      </w:r>
    </w:p>
    <w:p w:rsidR="00250531" w:rsidRDefault="00250531"/>
    <w:p w:rsidR="00250531" w:rsidRDefault="00250531">
      <w:r w:rsidRPr="00250531">
        <w:drawing>
          <wp:inline distT="0" distB="0" distL="0" distR="0" wp14:anchorId="41DF4C64" wp14:editId="06BB529D">
            <wp:extent cx="10059961" cy="3043584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083381" cy="305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531" w:rsidRDefault="00250531"/>
    <w:p w:rsidR="00250531" w:rsidRDefault="00250531"/>
    <w:p w:rsidR="00250531" w:rsidRPr="00250531" w:rsidRDefault="00250531">
      <w:pPr>
        <w:rPr>
          <w:b/>
        </w:rPr>
      </w:pPr>
      <w:r w:rsidRPr="00250531">
        <w:rPr>
          <w:b/>
        </w:rPr>
        <w:t xml:space="preserve">Run </w:t>
      </w:r>
      <w:proofErr w:type="spellStart"/>
      <w:r w:rsidRPr="00250531">
        <w:rPr>
          <w:b/>
        </w:rPr>
        <w:t>SophosDE</w:t>
      </w:r>
      <w:proofErr w:type="spellEnd"/>
      <w:r w:rsidRPr="00250531">
        <w:rPr>
          <w:b/>
        </w:rPr>
        <w:t xml:space="preserve"> Staging WIM Reboot Script</w:t>
      </w:r>
    </w:p>
    <w:p w:rsidR="00250531" w:rsidRDefault="00250531">
      <w:r>
        <w:t xml:space="preserve">Description: </w:t>
      </w:r>
      <w:r w:rsidRPr="00250531">
        <w:t xml:space="preserve">Timeout on this step is set to 120 minutes </w:t>
      </w:r>
      <w:proofErr w:type="gramStart"/>
      <w:r w:rsidRPr="00250531">
        <w:t>in order to</w:t>
      </w:r>
      <w:proofErr w:type="gramEnd"/>
      <w:r w:rsidRPr="00250531">
        <w:t xml:space="preserve"> ensure that DISM commands don't </w:t>
      </w:r>
      <w:proofErr w:type="spellStart"/>
      <w:r w:rsidRPr="00250531">
        <w:t>timout</w:t>
      </w:r>
      <w:proofErr w:type="spellEnd"/>
      <w:r w:rsidRPr="00250531">
        <w:t>.  FYI, this script exits with a 555 if successful.</w:t>
      </w:r>
    </w:p>
    <w:p w:rsidR="00250531" w:rsidRDefault="00250531">
      <w:r w:rsidRPr="00250531">
        <w:t>CMD.EXE /C "SET SMSLOGDIR=%_</w:t>
      </w:r>
      <w:proofErr w:type="spellStart"/>
      <w:r w:rsidRPr="00250531">
        <w:t>SMSTSLogPath</w:t>
      </w:r>
      <w:proofErr w:type="spellEnd"/>
      <w:r w:rsidRPr="00250531">
        <w:t xml:space="preserve">%&amp; SET </w:t>
      </w:r>
      <w:proofErr w:type="spellStart"/>
      <w:r w:rsidRPr="00250531">
        <w:t>ScriptRoot</w:t>
      </w:r>
      <w:proofErr w:type="spellEnd"/>
      <w:r w:rsidRPr="00250531">
        <w:t>=%</w:t>
      </w:r>
      <w:proofErr w:type="spellStart"/>
      <w:r w:rsidRPr="00250531">
        <w:t>ScriptRoot</w:t>
      </w:r>
      <w:proofErr w:type="spellEnd"/>
      <w:r w:rsidRPr="00250531">
        <w:t xml:space="preserve">%&amp; SET </w:t>
      </w:r>
      <w:proofErr w:type="spellStart"/>
      <w:r w:rsidRPr="00250531">
        <w:t>DeployRoot</w:t>
      </w:r>
      <w:proofErr w:type="spellEnd"/>
      <w:r w:rsidRPr="00250531">
        <w:t>=%</w:t>
      </w:r>
      <w:proofErr w:type="spellStart"/>
      <w:r w:rsidRPr="00250531">
        <w:t>DeployRoot</w:t>
      </w:r>
      <w:proofErr w:type="spellEnd"/>
      <w:r w:rsidRPr="00250531">
        <w:t>%&amp; %DEPLOYROOT%\NG_IPMP_Scripts\WIM-State-Injection\SophosDE-Phase1.cmd"</w:t>
      </w:r>
    </w:p>
    <w:p w:rsidR="00250531" w:rsidRDefault="00250531"/>
    <w:p w:rsidR="00250531" w:rsidRDefault="00250531">
      <w:r w:rsidRPr="00250531">
        <w:lastRenderedPageBreak/>
        <w:drawing>
          <wp:inline distT="0" distB="0" distL="0" distR="0" wp14:anchorId="0A737528" wp14:editId="7728A46B">
            <wp:extent cx="9977804" cy="3562323"/>
            <wp:effectExtent l="0" t="0" r="444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987486" cy="35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531" w:rsidRDefault="00250531"/>
    <w:p w:rsidR="00250531" w:rsidRDefault="00250531">
      <w:r w:rsidRPr="00250531">
        <w:drawing>
          <wp:inline distT="0" distB="0" distL="0" distR="0" wp14:anchorId="62F62ADE" wp14:editId="15B24680">
            <wp:extent cx="4127712" cy="2578233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7712" cy="2578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531" w:rsidRDefault="00250531"/>
    <w:p w:rsidR="00250531" w:rsidRDefault="00250531"/>
    <w:p w:rsidR="00250531" w:rsidRDefault="00250531"/>
    <w:p w:rsidR="00250531" w:rsidRDefault="00250531"/>
    <w:p w:rsidR="00250531" w:rsidRDefault="00250531"/>
    <w:p w:rsidR="00250531" w:rsidRDefault="00250531"/>
    <w:p w:rsidR="00250531" w:rsidRDefault="00250531"/>
    <w:p w:rsidR="00250531" w:rsidRDefault="00250531"/>
    <w:p w:rsidR="00250531" w:rsidRDefault="00250531"/>
    <w:p w:rsidR="00250531" w:rsidRPr="00250531" w:rsidRDefault="00250531">
      <w:pPr>
        <w:rPr>
          <w:b/>
        </w:rPr>
      </w:pPr>
      <w:r w:rsidRPr="00250531">
        <w:rPr>
          <w:b/>
        </w:rPr>
        <w:lastRenderedPageBreak/>
        <w:t>Restart to Windows PE with Injected State Data</w:t>
      </w:r>
    </w:p>
    <w:p w:rsidR="00250531" w:rsidRDefault="00250531"/>
    <w:p w:rsidR="00250531" w:rsidRDefault="00250531">
      <w:r w:rsidRPr="00250531">
        <w:drawing>
          <wp:inline distT="0" distB="0" distL="0" distR="0" wp14:anchorId="2AA398A8" wp14:editId="4356A7AC">
            <wp:extent cx="9798554" cy="34101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798554" cy="34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531" w:rsidRDefault="00250531"/>
    <w:p w:rsidR="00250531" w:rsidRDefault="00250531"/>
    <w:p w:rsidR="00250531" w:rsidRDefault="006A238B">
      <w:r w:rsidRPr="006A238B">
        <w:drawing>
          <wp:inline distT="0" distB="0" distL="0" distR="0" wp14:anchorId="52E59719" wp14:editId="0462D1DC">
            <wp:extent cx="4413477" cy="2438525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13477" cy="2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50531" w:rsidSect="000B31AA">
      <w:pgSz w:w="24480" w:h="15840" w:orient="landscape" w:code="17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zA0N7Y0NwWyTZR0lIJTi4sz8/NACoxqAfU0z9IsAAAA"/>
  </w:docVars>
  <w:rsids>
    <w:rsidRoot w:val="000B31AA"/>
    <w:rsid w:val="00020AD4"/>
    <w:rsid w:val="00055788"/>
    <w:rsid w:val="000B31AA"/>
    <w:rsid w:val="0012249D"/>
    <w:rsid w:val="00245488"/>
    <w:rsid w:val="00247384"/>
    <w:rsid w:val="00250531"/>
    <w:rsid w:val="006A238B"/>
    <w:rsid w:val="006C5C3C"/>
    <w:rsid w:val="007272E7"/>
    <w:rsid w:val="007509A0"/>
    <w:rsid w:val="00A20E6C"/>
    <w:rsid w:val="00A25ADF"/>
    <w:rsid w:val="00A86C5E"/>
    <w:rsid w:val="00AC1C0A"/>
    <w:rsid w:val="00AF2FB1"/>
    <w:rsid w:val="00C526CF"/>
    <w:rsid w:val="00CD61E2"/>
    <w:rsid w:val="00D21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90493"/>
  <w15:chartTrackingRefBased/>
  <w15:docId w15:val="{C756613F-E4F3-4BA6-8AF7-65872BAFE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0E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E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Bridges, Nathan</cp:lastModifiedBy>
  <cp:revision>6</cp:revision>
  <cp:lastPrinted>2017-10-10T12:24:00Z</cp:lastPrinted>
  <dcterms:created xsi:type="dcterms:W3CDTF">2017-11-09T17:00:00Z</dcterms:created>
  <dcterms:modified xsi:type="dcterms:W3CDTF">2019-03-27T14:55:00Z</dcterms:modified>
</cp:coreProperties>
</file>